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E7E7A5" w14:textId="11702E84" w:rsidR="007C1C84" w:rsidRDefault="007C1C84" w:rsidP="007C1C84">
      <w:r>
        <w:rPr>
          <w:noProof/>
        </w:rPr>
        <w:drawing>
          <wp:inline distT="0" distB="0" distL="0" distR="0" wp14:anchorId="24A2DA36" wp14:editId="1E5B4D72">
            <wp:extent cx="1546860" cy="6892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TA NEW JP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780" cy="690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49635F48" wp14:editId="596AD3D0">
            <wp:extent cx="1533525" cy="390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D SMALL USE 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DDF1C" w14:textId="77777777" w:rsidR="00C578CA" w:rsidRPr="00F02709" w:rsidRDefault="00C578CA" w:rsidP="00FA5789">
      <w:pPr>
        <w:pStyle w:val="Heading2"/>
        <w:ind w:left="-851" w:right="-356"/>
        <w:rPr>
          <w:sz w:val="20"/>
        </w:rPr>
      </w:pPr>
    </w:p>
    <w:p w14:paraId="308E08A2" w14:textId="77777777" w:rsidR="0070473F" w:rsidRPr="00FA5789" w:rsidRDefault="0070473F" w:rsidP="00FA5789">
      <w:pPr>
        <w:ind w:left="-851" w:right="-356"/>
        <w:rPr>
          <w:rFonts w:ascii="Verdana" w:hAnsi="Verdana"/>
          <w:sz w:val="26"/>
          <w:szCs w:val="26"/>
        </w:rPr>
      </w:pPr>
    </w:p>
    <w:p w14:paraId="22BFC889" w14:textId="77777777" w:rsidR="009836C5" w:rsidRPr="009836C5" w:rsidRDefault="009836C5" w:rsidP="009836C5">
      <w:pPr>
        <w:spacing w:after="120"/>
        <w:jc w:val="center"/>
        <w:textAlignment w:val="baseline"/>
        <w:rPr>
          <w:rFonts w:ascii="Verdana" w:hAnsi="Verdana" w:cs="Segoe UI"/>
          <w:sz w:val="32"/>
          <w:szCs w:val="32"/>
          <w:lang w:val="en-NZ" w:eastAsia="en-NZ"/>
        </w:rPr>
      </w:pPr>
      <w:r w:rsidRPr="009836C5">
        <w:rPr>
          <w:rFonts w:ascii="Verdana" w:hAnsi="Verdana" w:cs="Arial"/>
          <w:b/>
          <w:bCs/>
          <w:sz w:val="32"/>
          <w:szCs w:val="32"/>
          <w:lang w:val="en-NZ" w:eastAsia="en-NZ"/>
        </w:rPr>
        <w:t>WTA Primary School Tennis Tournament</w:t>
      </w:r>
    </w:p>
    <w:p w14:paraId="2840FC2E" w14:textId="5CA75DA2" w:rsidR="00C81A90" w:rsidRPr="00750679" w:rsidRDefault="00C81A90" w:rsidP="009836C5">
      <w:pPr>
        <w:jc w:val="center"/>
        <w:textAlignment w:val="baseline"/>
        <w:rPr>
          <w:rFonts w:ascii="Verdana" w:hAnsi="Verdana" w:cs="Segoe UI"/>
          <w:b/>
          <w:bCs/>
          <w:sz w:val="18"/>
          <w:szCs w:val="18"/>
          <w:lang w:val="en-NZ" w:eastAsia="en-NZ"/>
        </w:rPr>
      </w:pPr>
      <w:r w:rsidRPr="00750679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>ENTRY FORM</w:t>
      </w:r>
      <w:r w:rsidR="00AB05E6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 xml:space="preserve"> – Entries Close </w:t>
      </w:r>
      <w:r w:rsidR="00AA15C2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 xml:space="preserve">Wed </w:t>
      </w:r>
      <w:r w:rsidR="00AB05E6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>1</w:t>
      </w:r>
      <w:r w:rsidR="00AA15C2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>4</w:t>
      </w:r>
      <w:r w:rsidR="00AB05E6" w:rsidRPr="00AB05E6">
        <w:rPr>
          <w:rFonts w:ascii="Verdana" w:hAnsi="Verdana" w:cs="Arial"/>
          <w:b/>
          <w:bCs/>
          <w:sz w:val="28"/>
          <w:szCs w:val="28"/>
          <w:u w:val="single"/>
          <w:vertAlign w:val="superscript"/>
          <w:lang w:val="en-NZ" w:eastAsia="en-NZ"/>
        </w:rPr>
        <w:t>th</w:t>
      </w:r>
      <w:r w:rsidR="00AB05E6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 xml:space="preserve"> October 20</w:t>
      </w:r>
      <w:r w:rsidR="00AA15C2">
        <w:rPr>
          <w:rFonts w:ascii="Verdana" w:hAnsi="Verdana" w:cs="Arial"/>
          <w:b/>
          <w:bCs/>
          <w:sz w:val="28"/>
          <w:szCs w:val="28"/>
          <w:u w:val="single"/>
          <w:lang w:val="en-NZ" w:eastAsia="en-NZ"/>
        </w:rPr>
        <w:t>20</w:t>
      </w:r>
    </w:p>
    <w:p w14:paraId="73808F59" w14:textId="2DA42DA9" w:rsidR="00C81A90" w:rsidRPr="00750679" w:rsidRDefault="00F4719D" w:rsidP="009836C5">
      <w:pPr>
        <w:jc w:val="center"/>
        <w:textAlignment w:val="baseline"/>
        <w:rPr>
          <w:rFonts w:ascii="Verdana" w:hAnsi="Verdana" w:cs="Segoe UI"/>
          <w:sz w:val="18"/>
          <w:szCs w:val="18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Please ensure all columns are completed.</w:t>
      </w:r>
    </w:p>
    <w:p w14:paraId="24593CC8" w14:textId="77777777" w:rsidR="00C81A90" w:rsidRPr="00750679" w:rsidRDefault="00C81A90" w:rsidP="009836C5">
      <w:pPr>
        <w:jc w:val="center"/>
        <w:textAlignment w:val="baseline"/>
        <w:rPr>
          <w:rFonts w:ascii="Verdana" w:hAnsi="Verdana" w:cs="Segoe UI"/>
          <w:sz w:val="18"/>
          <w:szCs w:val="18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 </w:t>
      </w:r>
    </w:p>
    <w:tbl>
      <w:tblPr>
        <w:tblW w:w="9923" w:type="dxa"/>
        <w:tblInd w:w="-5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12"/>
        <w:gridCol w:w="3119"/>
        <w:gridCol w:w="992"/>
      </w:tblGrid>
      <w:tr w:rsidR="00C81A90" w:rsidRPr="00750679" w14:paraId="464E541A" w14:textId="77777777" w:rsidTr="009836C5">
        <w:trPr>
          <w:trHeight w:val="390"/>
        </w:trPr>
        <w:tc>
          <w:tcPr>
            <w:tcW w:w="5812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shd w:val="clear" w:color="auto" w:fill="F2F2F2"/>
            <w:vAlign w:val="center"/>
            <w:hideMark/>
          </w:tcPr>
          <w:p w14:paraId="0E7D83E6" w14:textId="2C2D49F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Name:</w:t>
            </w:r>
          </w:p>
        </w:tc>
        <w:tc>
          <w:tcPr>
            <w:tcW w:w="3119" w:type="dxa"/>
            <w:tcBorders>
              <w:top w:val="single" w:sz="6" w:space="0" w:color="999999"/>
              <w:left w:val="outset" w:sz="6" w:space="0" w:color="auto"/>
              <w:bottom w:val="single" w:sz="12" w:space="0" w:color="666666"/>
              <w:right w:val="single" w:sz="6" w:space="0" w:color="999999"/>
            </w:tcBorders>
            <w:shd w:val="clear" w:color="auto" w:fill="F2F2F2"/>
            <w:vAlign w:val="center"/>
            <w:hideMark/>
          </w:tcPr>
          <w:p w14:paraId="5DA7074E" w14:textId="77777777" w:rsidR="00750679" w:rsidRDefault="00F4719D" w:rsidP="009836C5">
            <w:pPr>
              <w:jc w:val="center"/>
              <w:textAlignment w:val="baseline"/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Grade</w:t>
            </w:r>
            <w:r w:rsid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s</w:t>
            </w: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 xml:space="preserve">: </w:t>
            </w:r>
          </w:p>
          <w:p w14:paraId="2EFCE07C" w14:textId="65A16E8B" w:rsidR="00750679" w:rsidRDefault="00F4719D" w:rsidP="009836C5">
            <w:pPr>
              <w:jc w:val="center"/>
              <w:textAlignment w:val="baseline"/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Y</w:t>
            </w:r>
            <w:r w:rsidR="00E62861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ea</w:t>
            </w: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r</w:t>
            </w:r>
            <w:r w:rsid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  <w:r w:rsidR="00E62861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7 &amp; 8</w:t>
            </w:r>
          </w:p>
          <w:p w14:paraId="5B0B3EAC" w14:textId="05EADD35" w:rsidR="00C81A90" w:rsidRDefault="00C81A90" w:rsidP="009836C5">
            <w:pPr>
              <w:jc w:val="center"/>
              <w:textAlignment w:val="baseline"/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Y</w:t>
            </w:r>
            <w:r w:rsidR="00E62861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ea</w:t>
            </w: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 xml:space="preserve">r </w:t>
            </w:r>
            <w:r w:rsidR="00E62861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5</w:t>
            </w: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  <w:r w:rsidR="00E62861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&amp; 6</w:t>
            </w:r>
          </w:p>
          <w:p w14:paraId="0039CDB9" w14:textId="3B9CEE95" w:rsidR="00AB3AAA" w:rsidRPr="00750679" w:rsidRDefault="00AB3AAA" w:rsidP="009836C5">
            <w:pPr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AB3AAA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Year 3 &amp; 4</w:t>
            </w:r>
          </w:p>
        </w:tc>
        <w:tc>
          <w:tcPr>
            <w:tcW w:w="992" w:type="dxa"/>
            <w:tcBorders>
              <w:top w:val="single" w:sz="6" w:space="0" w:color="999999"/>
              <w:left w:val="outset" w:sz="6" w:space="0" w:color="auto"/>
              <w:bottom w:val="single" w:sz="12" w:space="0" w:color="666666"/>
              <w:right w:val="single" w:sz="6" w:space="0" w:color="999999"/>
            </w:tcBorders>
            <w:shd w:val="clear" w:color="auto" w:fill="F2F2F2"/>
            <w:vAlign w:val="center"/>
            <w:hideMark/>
          </w:tcPr>
          <w:p w14:paraId="4495EA67" w14:textId="66AB6518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M/F</w:t>
            </w:r>
          </w:p>
        </w:tc>
      </w:tr>
      <w:tr w:rsidR="00C81A90" w:rsidRPr="00750679" w14:paraId="4726BA0E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45FD33C6" w14:textId="16CA89C9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i/>
                <w:sz w:val="20"/>
                <w:lang w:val="en-NZ" w:eastAsia="en-NZ"/>
              </w:rPr>
            </w:pP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1DB813F7" w14:textId="5F13D476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i/>
                <w:sz w:val="20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39E2A6D3" w14:textId="113FFE84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i/>
                <w:sz w:val="20"/>
                <w:lang w:val="en-NZ" w:eastAsia="en-NZ"/>
              </w:rPr>
            </w:pPr>
          </w:p>
        </w:tc>
      </w:tr>
      <w:tr w:rsidR="00C81A90" w:rsidRPr="00750679" w14:paraId="35512C03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5BB292DC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6CB8E98C" w14:textId="716C2389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CE481B8" w14:textId="5C9C39F4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10E9B973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6124377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5B2CD94" w14:textId="70681EBA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378553B9" w14:textId="656FC4A6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2B7C2B6A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717C3110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4732D2C" w14:textId="0BD7F08C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1198BC4A" w14:textId="7633CEF9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273F71" w:rsidRPr="00750679" w14:paraId="1455C2AC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5453E773" w14:textId="77777777" w:rsidR="00273F71" w:rsidRPr="00750679" w:rsidRDefault="00273F71" w:rsidP="009836C5">
            <w:pPr>
              <w:spacing w:beforeAutospacing="1" w:afterAutospacing="1"/>
              <w:textAlignment w:val="baseline"/>
              <w:rPr>
                <w:rFonts w:ascii="Verdana" w:hAnsi="Verdana" w:cs="Arial"/>
                <w:sz w:val="24"/>
                <w:szCs w:val="24"/>
                <w:lang w:val="en-NZ" w:eastAsia="en-NZ"/>
              </w:rPr>
            </w:pP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31E30D21" w14:textId="77777777" w:rsidR="00273F71" w:rsidRPr="00750679" w:rsidRDefault="00273F71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6E7B8978" w14:textId="77777777" w:rsidR="00273F71" w:rsidRPr="00750679" w:rsidRDefault="00273F71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273F71" w:rsidRPr="00750679" w14:paraId="001DD179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391A008C" w14:textId="77777777" w:rsidR="00273F71" w:rsidRPr="00750679" w:rsidRDefault="00273F71" w:rsidP="009836C5">
            <w:pPr>
              <w:spacing w:beforeAutospacing="1" w:afterAutospacing="1"/>
              <w:textAlignment w:val="baseline"/>
              <w:rPr>
                <w:rFonts w:ascii="Verdana" w:hAnsi="Verdana" w:cs="Arial"/>
                <w:sz w:val="24"/>
                <w:szCs w:val="24"/>
                <w:lang w:val="en-NZ" w:eastAsia="en-NZ"/>
              </w:rPr>
            </w:pP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3593E050" w14:textId="77777777" w:rsidR="00273F71" w:rsidRPr="00750679" w:rsidRDefault="00273F71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051134A8" w14:textId="77777777" w:rsidR="00273F71" w:rsidRPr="00750679" w:rsidRDefault="00273F71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6DADFA7E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559A54C1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1CB24263" w14:textId="3C98156D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7DA9945F" w14:textId="317AD0E3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102D1B5E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66FA8E3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4AEE2B5" w14:textId="4FAC6995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43C1638" w14:textId="245B6028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36A8DE73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2D7FA164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145F54AB" w14:textId="6084AF01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283FE7B5" w14:textId="5D3A9659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33AB1A89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76AB780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240E552F" w14:textId="2BA6BE22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54E6C1F1" w14:textId="36D8E41C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62392C98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625C765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325F4E6D" w14:textId="39B3E422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D50722F" w14:textId="4543BDA6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465C92E3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670B3E9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6CB2D2AD" w14:textId="52CF6637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2349194E" w14:textId="79912ECF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4B1364EC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687BE83A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7488EA22" w14:textId="51BDAB71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38B1E3A" w14:textId="7466EBC8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750679" w14:paraId="02BAA0E3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42138102" w14:textId="77777777" w:rsidR="00C81A90" w:rsidRPr="00750679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  <w:r w:rsidRPr="00750679">
              <w:rPr>
                <w:rFonts w:ascii="Verdana" w:hAnsi="Verdana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01490A50" w14:textId="2B7060C7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  <w:hideMark/>
          </w:tcPr>
          <w:p w14:paraId="6A1D57B5" w14:textId="113D755B" w:rsidR="00C81A90" w:rsidRPr="00750679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sz w:val="24"/>
                <w:szCs w:val="24"/>
                <w:lang w:val="en-NZ" w:eastAsia="en-NZ"/>
              </w:rPr>
            </w:pPr>
          </w:p>
        </w:tc>
      </w:tr>
      <w:tr w:rsidR="00C81A90" w:rsidRPr="009836C5" w14:paraId="468926A1" w14:textId="77777777" w:rsidTr="009836C5">
        <w:trPr>
          <w:trHeight w:val="390"/>
        </w:trPr>
        <w:tc>
          <w:tcPr>
            <w:tcW w:w="5812" w:type="dxa"/>
            <w:tcBorders>
              <w:top w:val="outset" w:sz="6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2F2F2" w:themeFill="background1" w:themeFillShade="F2"/>
            <w:vAlign w:val="center"/>
            <w:hideMark/>
          </w:tcPr>
          <w:p w14:paraId="4CBAD325" w14:textId="7B98C7ED" w:rsidR="00C81A90" w:rsidRPr="009836C5" w:rsidRDefault="00C81A90" w:rsidP="009836C5">
            <w:pPr>
              <w:spacing w:beforeAutospacing="1" w:afterAutospacing="1"/>
              <w:textAlignment w:val="baseline"/>
              <w:rPr>
                <w:rFonts w:ascii="Verdana" w:hAnsi="Verdana"/>
                <w:b/>
                <w:sz w:val="24"/>
                <w:szCs w:val="24"/>
                <w:lang w:val="en-NZ" w:eastAsia="en-NZ"/>
              </w:rPr>
            </w:pPr>
            <w:r w:rsidRPr="009836C5">
              <w:rPr>
                <w:rFonts w:ascii="Verdana" w:hAnsi="Verdana" w:cs="Arial"/>
                <w:b/>
                <w:sz w:val="24"/>
                <w:szCs w:val="24"/>
                <w:lang w:val="en-NZ" w:eastAsia="en-NZ"/>
              </w:rPr>
              <w:t> </w:t>
            </w:r>
            <w:r w:rsidR="007A3E0D" w:rsidRPr="009836C5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Total Payable ($</w:t>
            </w:r>
            <w:r w:rsidR="00AA15C2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>20</w:t>
            </w:r>
            <w:r w:rsidR="007A3E0D" w:rsidRPr="009836C5">
              <w:rPr>
                <w:rFonts w:ascii="Verdana" w:hAnsi="Verdana" w:cs="Arial"/>
                <w:b/>
                <w:bCs/>
                <w:sz w:val="24"/>
                <w:szCs w:val="24"/>
                <w:lang w:val="en-NZ" w:eastAsia="en-NZ"/>
              </w:rPr>
              <w:t xml:space="preserve"> per player) </w:t>
            </w:r>
          </w:p>
        </w:tc>
        <w:tc>
          <w:tcPr>
            <w:tcW w:w="3119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F2F2F2" w:themeFill="background1" w:themeFillShade="F2"/>
            <w:vAlign w:val="center"/>
            <w:hideMark/>
          </w:tcPr>
          <w:p w14:paraId="36431281" w14:textId="7DCBED56" w:rsidR="00C81A90" w:rsidRPr="009836C5" w:rsidRDefault="007A3E0D" w:rsidP="009836C5">
            <w:pPr>
              <w:spacing w:beforeAutospacing="1" w:afterAutospacing="1"/>
              <w:textAlignment w:val="baseline"/>
              <w:rPr>
                <w:rFonts w:ascii="Verdana" w:hAnsi="Verdana"/>
                <w:b/>
                <w:sz w:val="24"/>
                <w:szCs w:val="24"/>
                <w:lang w:val="en-NZ" w:eastAsia="en-NZ"/>
              </w:rPr>
            </w:pPr>
            <w:r w:rsidRPr="009836C5">
              <w:rPr>
                <w:rFonts w:ascii="Verdana" w:hAnsi="Verdana" w:cs="Arial"/>
                <w:b/>
                <w:sz w:val="24"/>
                <w:szCs w:val="24"/>
                <w:lang w:val="en-NZ" w:eastAsia="en-NZ"/>
              </w:rPr>
              <w:t>$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single" w:sz="6" w:space="0" w:color="999999"/>
              <w:right w:val="single" w:sz="6" w:space="0" w:color="999999"/>
            </w:tcBorders>
            <w:shd w:val="clear" w:color="auto" w:fill="F2F2F2" w:themeFill="background1" w:themeFillShade="F2"/>
            <w:vAlign w:val="center"/>
            <w:hideMark/>
          </w:tcPr>
          <w:p w14:paraId="4629A419" w14:textId="135CEED0" w:rsidR="00C81A90" w:rsidRPr="009836C5" w:rsidRDefault="00C81A90" w:rsidP="009836C5">
            <w:pPr>
              <w:spacing w:beforeAutospacing="1" w:afterAutospacing="1"/>
              <w:jc w:val="center"/>
              <w:textAlignment w:val="baseline"/>
              <w:rPr>
                <w:rFonts w:ascii="Verdana" w:hAnsi="Verdana"/>
                <w:b/>
                <w:sz w:val="24"/>
                <w:szCs w:val="24"/>
                <w:lang w:val="en-NZ" w:eastAsia="en-NZ"/>
              </w:rPr>
            </w:pPr>
          </w:p>
        </w:tc>
      </w:tr>
    </w:tbl>
    <w:p w14:paraId="636D2B2D" w14:textId="77777777" w:rsidR="00C81A90" w:rsidRPr="00750679" w:rsidRDefault="00C81A90" w:rsidP="009836C5">
      <w:pPr>
        <w:textAlignment w:val="baseline"/>
        <w:rPr>
          <w:rFonts w:ascii="Verdana" w:hAnsi="Verdana" w:cs="Segoe UI"/>
          <w:sz w:val="18"/>
          <w:szCs w:val="18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 </w:t>
      </w:r>
    </w:p>
    <w:p w14:paraId="6E1E445F" w14:textId="44E59279" w:rsidR="00C81A90" w:rsidRPr="00750679" w:rsidRDefault="00C81A90" w:rsidP="009836C5">
      <w:pPr>
        <w:tabs>
          <w:tab w:val="left" w:pos="8789"/>
        </w:tabs>
        <w:spacing w:before="240" w:after="240"/>
        <w:ind w:left="-567"/>
        <w:textAlignment w:val="baseline"/>
        <w:rPr>
          <w:rFonts w:ascii="Verdana" w:hAnsi="Verdana" w:cs="Segoe UI"/>
          <w:sz w:val="18"/>
          <w:szCs w:val="18"/>
          <w:u w:val="single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School: </w:t>
      </w:r>
      <w:r w:rsidR="007A3E0D" w:rsidRPr="00750679">
        <w:rPr>
          <w:rFonts w:ascii="Verdana" w:hAnsi="Verdana" w:cs="Arial"/>
          <w:szCs w:val="22"/>
          <w:u w:val="single"/>
          <w:lang w:val="en-NZ" w:eastAsia="en-NZ"/>
        </w:rPr>
        <w:tab/>
      </w:r>
    </w:p>
    <w:p w14:paraId="1A31E75A" w14:textId="0F6FF413" w:rsidR="00C81A90" w:rsidRPr="00750679" w:rsidRDefault="00C81A90" w:rsidP="009836C5">
      <w:pPr>
        <w:tabs>
          <w:tab w:val="left" w:pos="8789"/>
        </w:tabs>
        <w:spacing w:before="240" w:after="240"/>
        <w:ind w:left="-567"/>
        <w:textAlignment w:val="baseline"/>
        <w:rPr>
          <w:rFonts w:ascii="Verdana" w:hAnsi="Verdana" w:cs="Segoe UI"/>
          <w:sz w:val="18"/>
          <w:szCs w:val="18"/>
          <w:u w:val="single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Contact Name: </w:t>
      </w:r>
      <w:r w:rsidR="007A3E0D" w:rsidRPr="00750679">
        <w:rPr>
          <w:rFonts w:ascii="Verdana" w:hAnsi="Verdana" w:cs="Arial"/>
          <w:szCs w:val="22"/>
          <w:u w:val="single"/>
          <w:lang w:val="en-NZ" w:eastAsia="en-NZ"/>
        </w:rPr>
        <w:tab/>
      </w:r>
    </w:p>
    <w:p w14:paraId="07851E79" w14:textId="0EE609D8" w:rsidR="00C81A90" w:rsidRPr="00750679" w:rsidRDefault="00C81A90" w:rsidP="009836C5">
      <w:pPr>
        <w:tabs>
          <w:tab w:val="left" w:pos="8789"/>
        </w:tabs>
        <w:spacing w:before="240" w:after="240"/>
        <w:ind w:left="-567"/>
        <w:textAlignment w:val="baseline"/>
        <w:rPr>
          <w:rFonts w:ascii="Verdana" w:hAnsi="Verdana" w:cs="Arial"/>
          <w:szCs w:val="22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Phone: </w:t>
      </w:r>
      <w:r w:rsidR="007A3E0D" w:rsidRPr="00750679">
        <w:rPr>
          <w:rFonts w:ascii="Verdana" w:hAnsi="Verdana" w:cs="Arial"/>
          <w:szCs w:val="22"/>
          <w:u w:val="single"/>
          <w:lang w:val="en-NZ" w:eastAsia="en-NZ"/>
        </w:rPr>
        <w:tab/>
      </w:r>
    </w:p>
    <w:p w14:paraId="18EEB2F8" w14:textId="5E67106A" w:rsidR="00C81A90" w:rsidRPr="00750679" w:rsidRDefault="00C81A90" w:rsidP="009836C5">
      <w:pPr>
        <w:tabs>
          <w:tab w:val="left" w:pos="8789"/>
        </w:tabs>
        <w:spacing w:before="240" w:after="240"/>
        <w:ind w:left="-567"/>
        <w:textAlignment w:val="baseline"/>
        <w:rPr>
          <w:rFonts w:ascii="Verdana" w:hAnsi="Verdana" w:cs="Arial"/>
          <w:szCs w:val="22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>Email: </w:t>
      </w:r>
      <w:r w:rsidR="007A3E0D" w:rsidRPr="00750679">
        <w:rPr>
          <w:rFonts w:ascii="Verdana" w:hAnsi="Verdana" w:cs="Arial"/>
          <w:szCs w:val="22"/>
          <w:u w:val="single"/>
          <w:lang w:val="en-NZ" w:eastAsia="en-NZ"/>
        </w:rPr>
        <w:tab/>
      </w:r>
    </w:p>
    <w:p w14:paraId="2867A0B5" w14:textId="43E6DCA7" w:rsidR="007A3E0D" w:rsidRPr="00750679" w:rsidRDefault="007A3E0D" w:rsidP="009836C5">
      <w:pPr>
        <w:spacing w:before="120" w:after="120"/>
        <w:ind w:left="-567"/>
        <w:textAlignment w:val="baseline"/>
        <w:rPr>
          <w:rFonts w:ascii="Verdana" w:hAnsi="Verdana" w:cs="Arial"/>
          <w:szCs w:val="22"/>
          <w:lang w:val="en-NZ" w:eastAsia="en-NZ"/>
        </w:rPr>
      </w:pPr>
      <w:r w:rsidRPr="00750679">
        <w:rPr>
          <w:rFonts w:ascii="Verdana" w:hAnsi="Verdana" w:cs="Arial"/>
          <w:b/>
          <w:szCs w:val="22"/>
          <w:u w:val="single"/>
          <w:lang w:val="en-NZ" w:eastAsia="en-NZ"/>
        </w:rPr>
        <w:t>PAYMENT:</w:t>
      </w:r>
      <w:r w:rsidRPr="00750679">
        <w:rPr>
          <w:rFonts w:ascii="Verdana" w:hAnsi="Verdana" w:cs="Arial"/>
          <w:szCs w:val="22"/>
          <w:lang w:val="en-NZ" w:eastAsia="en-NZ"/>
        </w:rPr>
        <w:t xml:space="preserve"> </w:t>
      </w:r>
      <w:r w:rsidR="00947AAE" w:rsidRPr="00750679">
        <w:rPr>
          <w:rFonts w:ascii="Verdana" w:hAnsi="Verdana" w:cs="Arial"/>
          <w:szCs w:val="22"/>
          <w:lang w:val="en-NZ" w:eastAsia="en-NZ"/>
        </w:rPr>
        <w:t>P</w:t>
      </w:r>
      <w:r w:rsidRPr="00750679">
        <w:rPr>
          <w:rFonts w:ascii="Verdana" w:hAnsi="Verdana" w:cs="Arial"/>
          <w:szCs w:val="22"/>
          <w:lang w:val="en-NZ" w:eastAsia="en-NZ"/>
        </w:rPr>
        <w:t>lease pay the full amount for all players</w:t>
      </w:r>
      <w:r w:rsidR="00F4719D" w:rsidRPr="00750679">
        <w:rPr>
          <w:rFonts w:ascii="Verdana" w:hAnsi="Verdana" w:cs="Arial"/>
          <w:szCs w:val="22"/>
          <w:lang w:val="en-NZ" w:eastAsia="en-NZ"/>
        </w:rPr>
        <w:t xml:space="preserve"> entered</w:t>
      </w:r>
      <w:r w:rsidR="009836C5">
        <w:rPr>
          <w:rFonts w:ascii="Verdana" w:hAnsi="Verdana" w:cs="Arial"/>
          <w:szCs w:val="22"/>
          <w:lang w:val="en-NZ" w:eastAsia="en-NZ"/>
        </w:rPr>
        <w:t xml:space="preserve"> prior to the event</w:t>
      </w:r>
      <w:r w:rsidR="00F4719D" w:rsidRPr="00750679">
        <w:rPr>
          <w:rFonts w:ascii="Verdana" w:hAnsi="Verdana" w:cs="Arial"/>
          <w:szCs w:val="22"/>
          <w:lang w:val="en-NZ" w:eastAsia="en-NZ"/>
        </w:rPr>
        <w:t>.</w:t>
      </w:r>
    </w:p>
    <w:p w14:paraId="66DB00BC" w14:textId="6EA71680" w:rsidR="007A3E0D" w:rsidRPr="00750679" w:rsidRDefault="007A3E0D" w:rsidP="009836C5">
      <w:pPr>
        <w:spacing w:before="120" w:after="120"/>
        <w:ind w:left="-567"/>
        <w:textAlignment w:val="baseline"/>
        <w:rPr>
          <w:rFonts w:ascii="Verdana" w:hAnsi="Verdana" w:cs="Arial"/>
          <w:szCs w:val="22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 xml:space="preserve">Westpac: </w:t>
      </w:r>
      <w:r w:rsidR="00F4719D" w:rsidRPr="00750679">
        <w:rPr>
          <w:rFonts w:ascii="Verdana" w:hAnsi="Verdana" w:cs="Arial"/>
          <w:szCs w:val="22"/>
          <w:lang w:val="en-NZ" w:eastAsia="en-NZ"/>
        </w:rPr>
        <w:t xml:space="preserve"> </w:t>
      </w:r>
      <w:r w:rsidRPr="00750679">
        <w:rPr>
          <w:rFonts w:ascii="Verdana" w:hAnsi="Verdana" w:cs="Arial"/>
          <w:szCs w:val="22"/>
          <w:lang w:val="en-NZ" w:eastAsia="en-NZ"/>
        </w:rPr>
        <w:t>Account Name: Wairarapa Tennis Association</w:t>
      </w:r>
    </w:p>
    <w:p w14:paraId="6FA0A1F0" w14:textId="315112FE" w:rsidR="007A3E0D" w:rsidRPr="00750679" w:rsidRDefault="007A3E0D" w:rsidP="009836C5">
      <w:pPr>
        <w:spacing w:before="120" w:after="120"/>
        <w:ind w:left="-567"/>
        <w:textAlignment w:val="baseline"/>
        <w:rPr>
          <w:rFonts w:ascii="Verdana" w:hAnsi="Verdana" w:cs="Arial"/>
          <w:szCs w:val="22"/>
          <w:lang w:val="en-NZ" w:eastAsia="en-NZ"/>
        </w:rPr>
      </w:pPr>
      <w:r w:rsidRPr="00750679">
        <w:rPr>
          <w:rFonts w:ascii="Verdana" w:hAnsi="Verdana" w:cs="Arial"/>
          <w:szCs w:val="22"/>
          <w:lang w:val="en-NZ" w:eastAsia="en-NZ"/>
        </w:rPr>
        <w:t xml:space="preserve">Account Number: 03-0687-0326225-00  </w:t>
      </w:r>
      <w:r w:rsidR="00F4719D" w:rsidRPr="00750679">
        <w:rPr>
          <w:rFonts w:ascii="Verdana" w:hAnsi="Verdana" w:cs="Arial"/>
          <w:szCs w:val="22"/>
          <w:lang w:val="en-NZ" w:eastAsia="en-NZ"/>
        </w:rPr>
        <w:t xml:space="preserve">    </w:t>
      </w:r>
      <w:r w:rsidRPr="00750679">
        <w:rPr>
          <w:rFonts w:ascii="Verdana" w:hAnsi="Verdana" w:cs="Arial"/>
          <w:szCs w:val="22"/>
          <w:lang w:val="en-NZ" w:eastAsia="en-NZ"/>
        </w:rPr>
        <w:t xml:space="preserve">Code: WPST Ref: ’School Name’  </w:t>
      </w:r>
    </w:p>
    <w:p w14:paraId="0BDE727A" w14:textId="27777C62" w:rsidR="00F4719D" w:rsidRPr="00750679" w:rsidRDefault="00F4719D" w:rsidP="00AA15C2">
      <w:pPr>
        <w:spacing w:before="120" w:after="120"/>
        <w:ind w:right="-498"/>
        <w:textAlignment w:val="baseline"/>
        <w:rPr>
          <w:rFonts w:ascii="Verdana" w:hAnsi="Verdana" w:cs="Arial"/>
          <w:szCs w:val="22"/>
          <w:lang w:val="en-NZ" w:eastAsia="en-NZ"/>
        </w:rPr>
      </w:pPr>
    </w:p>
    <w:sectPr w:rsidR="00F4719D" w:rsidRPr="00750679" w:rsidSect="00750679">
      <w:pgSz w:w="12240" w:h="15840"/>
      <w:pgMar w:top="851" w:right="1440" w:bottom="709" w:left="1800" w:header="708" w:footer="708" w:gutter="0"/>
      <w:pgBorders w:offsetFrom="page">
        <w:top w:val="single" w:sz="24" w:space="24" w:color="385623" w:themeColor="accent6" w:themeShade="80"/>
        <w:left w:val="single" w:sz="24" w:space="24" w:color="385623" w:themeColor="accent6" w:themeShade="80"/>
        <w:bottom w:val="single" w:sz="24" w:space="24" w:color="385623" w:themeColor="accent6" w:themeShade="80"/>
        <w:right w:val="single" w:sz="24" w:space="24" w:color="385623" w:themeColor="accent6" w:themeShade="8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D3FD3"/>
    <w:multiLevelType w:val="hybridMultilevel"/>
    <w:tmpl w:val="AA3C529C"/>
    <w:lvl w:ilvl="0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2A52D2D"/>
    <w:multiLevelType w:val="multilevel"/>
    <w:tmpl w:val="A776C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17103C8"/>
    <w:multiLevelType w:val="hybridMultilevel"/>
    <w:tmpl w:val="A1886D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szQ2MjazNDAxMzFT0lEKTi0uzszPAykwrAUAmGSaRSwAAAA="/>
  </w:docVars>
  <w:rsids>
    <w:rsidRoot w:val="004D2EB2"/>
    <w:rsid w:val="00166D5C"/>
    <w:rsid w:val="001915D4"/>
    <w:rsid w:val="001A3A41"/>
    <w:rsid w:val="001C6EF3"/>
    <w:rsid w:val="002356A2"/>
    <w:rsid w:val="00273F71"/>
    <w:rsid w:val="00297788"/>
    <w:rsid w:val="0033216C"/>
    <w:rsid w:val="003B5727"/>
    <w:rsid w:val="003E0D31"/>
    <w:rsid w:val="003F61D3"/>
    <w:rsid w:val="004D2EB2"/>
    <w:rsid w:val="004E602C"/>
    <w:rsid w:val="005262F3"/>
    <w:rsid w:val="00546E70"/>
    <w:rsid w:val="005D5081"/>
    <w:rsid w:val="00635A54"/>
    <w:rsid w:val="0065161A"/>
    <w:rsid w:val="00665141"/>
    <w:rsid w:val="00667EE6"/>
    <w:rsid w:val="0070473F"/>
    <w:rsid w:val="00727AD9"/>
    <w:rsid w:val="007303EC"/>
    <w:rsid w:val="00750679"/>
    <w:rsid w:val="007A3E0D"/>
    <w:rsid w:val="007C1C84"/>
    <w:rsid w:val="00810493"/>
    <w:rsid w:val="00826DD3"/>
    <w:rsid w:val="008924ED"/>
    <w:rsid w:val="008B05BC"/>
    <w:rsid w:val="008C40F3"/>
    <w:rsid w:val="00947AAE"/>
    <w:rsid w:val="00953771"/>
    <w:rsid w:val="009836C5"/>
    <w:rsid w:val="00A61A32"/>
    <w:rsid w:val="00A947CD"/>
    <w:rsid w:val="00AA15C2"/>
    <w:rsid w:val="00AB05E6"/>
    <w:rsid w:val="00AB3AAA"/>
    <w:rsid w:val="00B04BA8"/>
    <w:rsid w:val="00B9116D"/>
    <w:rsid w:val="00C20735"/>
    <w:rsid w:val="00C53AD7"/>
    <w:rsid w:val="00C578CA"/>
    <w:rsid w:val="00C63028"/>
    <w:rsid w:val="00C81A90"/>
    <w:rsid w:val="00D35D8C"/>
    <w:rsid w:val="00DA6423"/>
    <w:rsid w:val="00E40BA2"/>
    <w:rsid w:val="00E62861"/>
    <w:rsid w:val="00E63642"/>
    <w:rsid w:val="00E94F1A"/>
    <w:rsid w:val="00EB4046"/>
    <w:rsid w:val="00F02709"/>
    <w:rsid w:val="00F4719D"/>
    <w:rsid w:val="00F91786"/>
    <w:rsid w:val="00FA5789"/>
    <w:rsid w:val="00FB35A6"/>
    <w:rsid w:val="00FF7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71CD3D"/>
  <w15:chartTrackingRefBased/>
  <w15:docId w15:val="{8CE89AAD-D123-4851-B481-AF5082647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ED"/>
    <w:rPr>
      <w:rFonts w:ascii="Arial" w:hAnsi="Arial"/>
      <w:sz w:val="22"/>
      <w:lang w:val="en-AU" w:eastAsia="en-US"/>
    </w:rPr>
  </w:style>
  <w:style w:type="paragraph" w:styleId="Heading1">
    <w:name w:val="heading 1"/>
    <w:basedOn w:val="Normal"/>
    <w:next w:val="Normal"/>
    <w:qFormat/>
    <w:rsid w:val="00727AD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924ED"/>
    <w:pPr>
      <w:keepNext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8924ED"/>
    <w:pPr>
      <w:keepNext/>
      <w:outlineLvl w:val="2"/>
    </w:pPr>
    <w:rPr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78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35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35A6"/>
    <w:pPr>
      <w:ind w:left="720"/>
      <w:contextualSpacing/>
    </w:pPr>
  </w:style>
  <w:style w:type="paragraph" w:customStyle="1" w:styleId="paragraph">
    <w:name w:val="paragraph"/>
    <w:basedOn w:val="Normal"/>
    <w:rsid w:val="00C81A9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81A90"/>
  </w:style>
  <w:style w:type="character" w:customStyle="1" w:styleId="eop">
    <w:name w:val="eop"/>
    <w:basedOn w:val="DefaultParagraphFont"/>
    <w:rsid w:val="00C81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6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3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97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7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1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2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8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81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2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71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9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42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52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3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8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48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96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16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4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4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54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1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95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12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4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36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66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19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7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68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4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8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8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55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7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9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23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9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3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24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6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7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68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90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2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7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1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26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70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35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46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88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4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89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8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63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45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48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63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9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67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59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1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1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83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5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78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28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98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10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61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4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97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2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3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3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89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8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96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72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7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361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4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94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87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71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96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98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8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30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14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08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84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18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0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43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4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10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0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36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429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0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5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06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07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0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48</CharactersWithSpaces>
  <SharedDoc>false</SharedDoc>
  <HLinks>
    <vt:vector size="6" baseType="variant">
      <vt:variant>
        <vt:i4>1769522</vt:i4>
      </vt:variant>
      <vt:variant>
        <vt:i4>0</vt:i4>
      </vt:variant>
      <vt:variant>
        <vt:i4>0</vt:i4>
      </vt:variant>
      <vt:variant>
        <vt:i4>5</vt:i4>
      </vt:variant>
      <vt:variant>
        <vt:lpwstr>mailto:tenn1s@clear.net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aulik</dc:creator>
  <cp:keywords/>
  <dc:description/>
  <cp:lastModifiedBy>John Kirkup</cp:lastModifiedBy>
  <cp:revision>3</cp:revision>
  <cp:lastPrinted>2017-10-17T09:14:00Z</cp:lastPrinted>
  <dcterms:created xsi:type="dcterms:W3CDTF">2020-09-27T02:30:00Z</dcterms:created>
  <dcterms:modified xsi:type="dcterms:W3CDTF">2020-09-27T02:32:00Z</dcterms:modified>
</cp:coreProperties>
</file>